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18EC9F" w14:textId="30869446" w:rsidR="00076FDD" w:rsidRPr="003E6F3E" w:rsidRDefault="00076FDD" w:rsidP="00076FDD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sz w:val="40"/>
          <w:szCs w:val="44"/>
        </w:rPr>
      </w:pPr>
      <w:r w:rsidRPr="003E6F3E">
        <w:rPr>
          <w:rFonts w:ascii="Calibri,Bold" w:hAnsi="Calibri,Bold" w:cs="Calibri,Bold"/>
          <w:b/>
          <w:bCs/>
          <w:sz w:val="40"/>
          <w:szCs w:val="44"/>
        </w:rPr>
        <w:t xml:space="preserve">Around &amp; </w:t>
      </w:r>
      <w:proofErr w:type="gramStart"/>
      <w:r w:rsidRPr="003E6F3E">
        <w:rPr>
          <w:rFonts w:ascii="Calibri,Bold" w:hAnsi="Calibri,Bold" w:cs="Calibri,Bold"/>
          <w:b/>
          <w:bCs/>
          <w:sz w:val="40"/>
          <w:szCs w:val="44"/>
        </w:rPr>
        <w:t>Around</w:t>
      </w:r>
      <w:proofErr w:type="gramEnd"/>
      <w:r w:rsidRPr="003E6F3E">
        <w:rPr>
          <w:rFonts w:ascii="Calibri,Bold" w:hAnsi="Calibri,Bold" w:cs="Calibri,Bold"/>
          <w:b/>
          <w:bCs/>
          <w:sz w:val="40"/>
          <w:szCs w:val="44"/>
        </w:rPr>
        <w:t xml:space="preserve"> </w:t>
      </w:r>
      <w:r w:rsidRPr="003E6F3E">
        <w:rPr>
          <w:rFonts w:ascii="Calibri,Bold" w:hAnsi="Calibri,Bold" w:cs="Calibri,Bold"/>
          <w:b/>
          <w:bCs/>
          <w:sz w:val="40"/>
          <w:szCs w:val="44"/>
        </w:rPr>
        <w:tab/>
      </w:r>
      <w:r w:rsidR="003E6F3E">
        <w:rPr>
          <w:rFonts w:ascii="Calibri,Bold" w:hAnsi="Calibri,Bold" w:cs="Calibri,Bold"/>
          <w:b/>
          <w:bCs/>
          <w:sz w:val="40"/>
          <w:szCs w:val="44"/>
        </w:rPr>
        <w:t>k</w:t>
      </w:r>
      <w:r w:rsidRPr="003E6F3E">
        <w:rPr>
          <w:rFonts w:ascii="Calibri,Bold" w:hAnsi="Calibri,Bold" w:cs="Calibri,Bold"/>
          <w:b/>
          <w:bCs/>
          <w:sz w:val="40"/>
          <w:szCs w:val="44"/>
        </w:rPr>
        <w:t xml:space="preserve">ey: </w:t>
      </w:r>
      <w:proofErr w:type="spellStart"/>
      <w:r w:rsidRPr="003E6F3E">
        <w:rPr>
          <w:rFonts w:ascii="Calibri,Bold" w:hAnsi="Calibri,Bold" w:cs="Calibri,Bold"/>
          <w:b/>
          <w:bCs/>
          <w:sz w:val="40"/>
          <w:szCs w:val="44"/>
        </w:rPr>
        <w:t>Dm</w:t>
      </w:r>
      <w:proofErr w:type="spellEnd"/>
      <w:r w:rsidRPr="003E6F3E">
        <w:rPr>
          <w:rFonts w:ascii="Calibri,Bold" w:hAnsi="Calibri,Bold" w:cs="Calibri,Bold"/>
          <w:b/>
          <w:bCs/>
          <w:sz w:val="40"/>
          <w:szCs w:val="44"/>
        </w:rPr>
        <w:tab/>
      </w:r>
      <w:r w:rsidRPr="003E6F3E">
        <w:rPr>
          <w:rFonts w:ascii="Calibri,Bold" w:hAnsi="Calibri,Bold" w:cs="Calibri,Bold"/>
          <w:b/>
          <w:bCs/>
          <w:sz w:val="40"/>
          <w:szCs w:val="44"/>
        </w:rPr>
        <w:tab/>
        <w:t xml:space="preserve">bpm: </w:t>
      </w:r>
      <w:r w:rsidR="003E6F3E" w:rsidRPr="003E6F3E">
        <w:rPr>
          <w:rFonts w:ascii="Calibri,Bold" w:hAnsi="Calibri,Bold" w:cs="Calibri,Bold"/>
          <w:b/>
          <w:bCs/>
          <w:sz w:val="40"/>
          <w:szCs w:val="44"/>
        </w:rPr>
        <w:t>162</w:t>
      </w:r>
      <w:r w:rsidR="003E6F3E" w:rsidRPr="003E6F3E">
        <w:rPr>
          <w:rFonts w:ascii="Calibri,Bold" w:hAnsi="Calibri,Bold" w:cs="Calibri,Bold"/>
          <w:b/>
          <w:bCs/>
          <w:sz w:val="40"/>
          <w:szCs w:val="44"/>
        </w:rPr>
        <w:tab/>
        <w:t xml:space="preserve"> fee</w:t>
      </w:r>
      <w:r w:rsidR="003E6F3E">
        <w:rPr>
          <w:rFonts w:ascii="Calibri,Bold" w:hAnsi="Calibri,Bold" w:cs="Calibri,Bold"/>
          <w:b/>
          <w:bCs/>
          <w:sz w:val="40"/>
          <w:szCs w:val="44"/>
        </w:rPr>
        <w:t>l: fast 2 tone</w:t>
      </w:r>
    </w:p>
    <w:p w14:paraId="71AFA706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sz w:val="28"/>
          <w:szCs w:val="28"/>
        </w:rPr>
      </w:pPr>
    </w:p>
    <w:p w14:paraId="5F093C46" w14:textId="77777777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09CD98B3" w14:textId="6DAAA143" w:rsidR="00AF0CDA" w:rsidRPr="00870E9A" w:rsidRDefault="00AF0CDA" w:rsidP="00AF0CD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</w:rPr>
      </w:pPr>
      <w:r>
        <w:rPr>
          <w:rFonts w:ascii="Verdana,Bold" w:hAnsi="Verdana,Bold" w:cs="Verdana,Bold"/>
          <w:i/>
          <w:iCs/>
          <w:sz w:val="28"/>
          <w:szCs w:val="28"/>
        </w:rPr>
        <w:t>*</w:t>
      </w:r>
      <w:r w:rsidRPr="00870E9A">
        <w:rPr>
          <w:rFonts w:ascii="Verdana,Bold" w:hAnsi="Verdana,Bold" w:cs="Verdana,Bold"/>
          <w:i/>
          <w:iCs/>
          <w:sz w:val="28"/>
          <w:szCs w:val="28"/>
        </w:rPr>
        <w:t xml:space="preserve">HORN </w:t>
      </w:r>
      <w:r w:rsidRPr="00FB36D4">
        <w:rPr>
          <w:rFonts w:ascii="Verdana,Bold" w:hAnsi="Verdana,Bold" w:cs="Verdana,Bold"/>
          <w:i/>
          <w:iCs/>
          <w:sz w:val="28"/>
          <w:szCs w:val="28"/>
        </w:rPr>
        <w:t xml:space="preserve">LINE </w:t>
      </w:r>
      <w:r w:rsidRPr="00FB36D4">
        <w:rPr>
          <w:rFonts w:ascii="Verdana,Bold" w:hAnsi="Verdana,Bold" w:cs="Verdana,Bold"/>
          <w:sz w:val="28"/>
          <w:szCs w:val="28"/>
        </w:rPr>
        <w:t>(</w:t>
      </w:r>
      <w:r>
        <w:rPr>
          <w:rFonts w:ascii="Verdana,Bold" w:hAnsi="Verdana,Bold" w:cs="Verdana,Bold"/>
          <w:sz w:val="28"/>
          <w:szCs w:val="28"/>
        </w:rPr>
        <w:t>Dm – Dm – Dm – Dm / Dm – Dm – Dm - C)</w:t>
      </w:r>
      <w:r w:rsidRPr="00870E9A">
        <w:rPr>
          <w:rFonts w:ascii="Verdana,Bold" w:hAnsi="Verdana,Bold" w:cs="Verdana,Bold"/>
          <w:i/>
          <w:iCs/>
          <w:sz w:val="28"/>
          <w:szCs w:val="28"/>
        </w:rPr>
        <w:t xml:space="preserve"> </w:t>
      </w:r>
    </w:p>
    <w:p w14:paraId="20ED52DD" w14:textId="77777777" w:rsidR="00AF0CDA" w:rsidRDefault="00AF0CDA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38DCFCA5" w14:textId="77777777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</w:p>
    <w:p w14:paraId="10D528C6" w14:textId="16AB98B6" w:rsidR="00AF0CDA" w:rsidRPr="00870E9A" w:rsidRDefault="00AF0CDA" w:rsidP="00AF0CD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>
        <w:rPr>
          <w:rFonts w:ascii="Verdana,Bold" w:hAnsi="Verdana,Bold" w:cs="Verdana,Bold"/>
          <w:sz w:val="28"/>
          <w:szCs w:val="28"/>
          <w:u w:val="single"/>
        </w:rPr>
        <w:t>Dm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 xml:space="preserve">    (C)   Dm</w:t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 xml:space="preserve"> (C)</w:t>
      </w:r>
    </w:p>
    <w:p w14:paraId="683A6D58" w14:textId="4E81E282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 xml:space="preserve">Like a laundry cycle; </w:t>
      </w:r>
      <w:r w:rsidR="00AF0CDA">
        <w:rPr>
          <w:rFonts w:ascii="Verdana,Bold" w:hAnsi="Verdana,Bold" w:cs="Verdana,Bold"/>
          <w:b/>
          <w:bCs/>
          <w:sz w:val="28"/>
          <w:szCs w:val="28"/>
        </w:rPr>
        <w:tab/>
      </w:r>
      <w:r w:rsidR="00AF0CDA">
        <w:rPr>
          <w:rFonts w:ascii="Verdana,Bold" w:hAnsi="Verdana,Bold" w:cs="Verdana,Bold"/>
          <w:b/>
          <w:bCs/>
          <w:sz w:val="28"/>
          <w:szCs w:val="28"/>
        </w:rPr>
        <w:tab/>
      </w:r>
      <w:r>
        <w:rPr>
          <w:rFonts w:ascii="Verdana,Bold" w:hAnsi="Verdana,Bold" w:cs="Verdana,Bold"/>
          <w:b/>
          <w:bCs/>
          <w:sz w:val="28"/>
          <w:szCs w:val="28"/>
        </w:rPr>
        <w:t>like the last sip of beer;</w:t>
      </w:r>
    </w:p>
    <w:p w14:paraId="10D1F20D" w14:textId="1775DFFB" w:rsidR="00AF0CDA" w:rsidRDefault="00AF0CDA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>
        <w:rPr>
          <w:rFonts w:ascii="Verdana,Bold" w:hAnsi="Verdana,Bold" w:cs="Verdana,Bold"/>
          <w:sz w:val="28"/>
          <w:szCs w:val="28"/>
          <w:u w:val="single"/>
        </w:rPr>
        <w:t>Dm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 xml:space="preserve">    </w:t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 xml:space="preserve">     (C</w:t>
      </w:r>
      <w:proofErr w:type="gramStart"/>
      <w:r>
        <w:rPr>
          <w:rFonts w:ascii="Verdana,Bold" w:hAnsi="Verdana,Bold" w:cs="Verdana,Bold"/>
          <w:sz w:val="28"/>
          <w:szCs w:val="28"/>
          <w:u w:val="single"/>
        </w:rPr>
        <w:t>)  Dm</w:t>
      </w:r>
      <w:proofErr w:type="gramEnd"/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 xml:space="preserve"> (C)</w:t>
      </w:r>
    </w:p>
    <w:p w14:paraId="2481C427" w14:textId="1728BC71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 xml:space="preserve">like a stupid fight that never ends, </w:t>
      </w:r>
      <w:r w:rsidR="00AF0CDA">
        <w:rPr>
          <w:rFonts w:ascii="Verdana,Bold" w:hAnsi="Verdana,Bold" w:cs="Verdana,Bold"/>
          <w:b/>
          <w:bCs/>
          <w:sz w:val="28"/>
          <w:szCs w:val="28"/>
        </w:rPr>
        <w:tab/>
      </w:r>
      <w:r w:rsidR="00AF0CDA">
        <w:rPr>
          <w:rFonts w:ascii="Verdana,Bold" w:hAnsi="Verdana,Bold" w:cs="Verdana,Bold"/>
          <w:b/>
          <w:bCs/>
          <w:sz w:val="28"/>
          <w:szCs w:val="28"/>
        </w:rPr>
        <w:tab/>
      </w:r>
      <w:r>
        <w:rPr>
          <w:rFonts w:ascii="Verdana,Bold" w:hAnsi="Verdana,Bold" w:cs="Verdana,Bold"/>
          <w:b/>
          <w:bCs/>
          <w:sz w:val="28"/>
          <w:szCs w:val="28"/>
        </w:rPr>
        <w:t>like a deep-seated fear</w:t>
      </w:r>
    </w:p>
    <w:p w14:paraId="495A6D81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1356060F" w14:textId="77777777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1</w:t>
      </w:r>
    </w:p>
    <w:p w14:paraId="66332771" w14:textId="49A9E0BE" w:rsidR="00AF0CDA" w:rsidRPr="00870E9A" w:rsidRDefault="00AF0CDA" w:rsidP="00AF0CD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>
        <w:rPr>
          <w:rFonts w:ascii="Verdana,Bold" w:hAnsi="Verdana,Bold" w:cs="Verdana,Bold"/>
          <w:sz w:val="28"/>
          <w:szCs w:val="28"/>
          <w:u w:val="single"/>
        </w:rPr>
        <w:t>Dm</w:t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</w:p>
    <w:p w14:paraId="214ED753" w14:textId="50AAF3DE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68A745BE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6B6CC751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</w:rPr>
      </w:pPr>
    </w:p>
    <w:p w14:paraId="39329681" w14:textId="0216160D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POST-CHORUS BREAK</w:t>
      </w:r>
    </w:p>
    <w:p w14:paraId="742B8BDF" w14:textId="2D27D03F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</w:rPr>
      </w:pPr>
      <w:r>
        <w:rPr>
          <w:rFonts w:ascii="Verdana" w:hAnsi="Verdana" w:cs="Verdana"/>
          <w:sz w:val="28"/>
          <w:szCs w:val="28"/>
        </w:rPr>
        <w:t>Guitar lick: A-G-F, G-F-G, A) 2x</w:t>
      </w:r>
    </w:p>
    <w:p w14:paraId="4D50794E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072AE144" w14:textId="77777777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1310A035" w14:textId="77777777" w:rsidR="00AF0CDA" w:rsidRPr="00870E9A" w:rsidRDefault="00AF0CDA" w:rsidP="00AF0CD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</w:rPr>
      </w:pPr>
      <w:r>
        <w:rPr>
          <w:rFonts w:ascii="Verdana,Bold" w:hAnsi="Verdana,Bold" w:cs="Verdana,Bold"/>
          <w:i/>
          <w:iCs/>
          <w:sz w:val="28"/>
          <w:szCs w:val="28"/>
        </w:rPr>
        <w:t>*</w:t>
      </w:r>
      <w:r w:rsidRPr="00870E9A">
        <w:rPr>
          <w:rFonts w:ascii="Verdana,Bold" w:hAnsi="Verdana,Bold" w:cs="Verdana,Bold"/>
          <w:i/>
          <w:iCs/>
          <w:sz w:val="28"/>
          <w:szCs w:val="28"/>
        </w:rPr>
        <w:t xml:space="preserve">HORN </w:t>
      </w:r>
      <w:r w:rsidRPr="00FB36D4">
        <w:rPr>
          <w:rFonts w:ascii="Verdana,Bold" w:hAnsi="Verdana,Bold" w:cs="Verdana,Bold"/>
          <w:i/>
          <w:iCs/>
          <w:sz w:val="28"/>
          <w:szCs w:val="28"/>
        </w:rPr>
        <w:t xml:space="preserve">LINE </w:t>
      </w:r>
      <w:r w:rsidRPr="00FB36D4">
        <w:rPr>
          <w:rFonts w:ascii="Verdana,Bold" w:hAnsi="Verdana,Bold" w:cs="Verdana,Bold"/>
          <w:sz w:val="28"/>
          <w:szCs w:val="28"/>
        </w:rPr>
        <w:t>(</w:t>
      </w:r>
      <w:r>
        <w:rPr>
          <w:rFonts w:ascii="Verdana,Bold" w:hAnsi="Verdana,Bold" w:cs="Verdana,Bold"/>
          <w:sz w:val="28"/>
          <w:szCs w:val="28"/>
        </w:rPr>
        <w:t>Dm – Dm – Dm – Dm / Dm – Dm – Dm - C)</w:t>
      </w:r>
      <w:r w:rsidRPr="00870E9A">
        <w:rPr>
          <w:rFonts w:ascii="Verdana,Bold" w:hAnsi="Verdana,Bold" w:cs="Verdana,Bold"/>
          <w:i/>
          <w:iCs/>
          <w:sz w:val="28"/>
          <w:szCs w:val="28"/>
        </w:rPr>
        <w:t xml:space="preserve"> </w:t>
      </w:r>
    </w:p>
    <w:p w14:paraId="22A0AF6A" w14:textId="77777777" w:rsidR="00AF0CDA" w:rsidRDefault="00AF0CDA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18567775" w14:textId="304063BB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2</w:t>
      </w:r>
    </w:p>
    <w:p w14:paraId="45A1E1E6" w14:textId="7FDED50F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Just like water down the drain,</w:t>
      </w:r>
    </w:p>
    <w:p w14:paraId="6E640001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and friends that pass around champagne,</w:t>
      </w:r>
    </w:p>
    <w:p w14:paraId="0D612332" w14:textId="4E7D0BB6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Like the spinning hands of time, and like my busy spinning</w:t>
      </w:r>
      <w:r w:rsidR="00AF0CDA">
        <w:rPr>
          <w:rFonts w:ascii="Verdana,Bold" w:hAnsi="Verdana,Bold" w:cs="Verdana,Bold"/>
          <w:b/>
          <w:bCs/>
          <w:sz w:val="28"/>
          <w:szCs w:val="28"/>
        </w:rPr>
        <w:t xml:space="preserve"> mind</w:t>
      </w:r>
    </w:p>
    <w:p w14:paraId="7E003BDE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11F0C298" w14:textId="5176FF29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2</w:t>
      </w:r>
    </w:p>
    <w:p w14:paraId="62900051" w14:textId="234A8C9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49690462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766FF3C5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</w:rPr>
      </w:pPr>
    </w:p>
    <w:p w14:paraId="3F298663" w14:textId="77777777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POST-CHORUS BREAK</w:t>
      </w:r>
    </w:p>
    <w:p w14:paraId="37154C59" w14:textId="77777777" w:rsidR="00AF0CDA" w:rsidRDefault="00AF0CDA" w:rsidP="00AF0C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</w:rPr>
      </w:pPr>
      <w:r>
        <w:rPr>
          <w:rFonts w:ascii="Verdana" w:hAnsi="Verdana" w:cs="Verdana"/>
          <w:sz w:val="28"/>
          <w:szCs w:val="28"/>
        </w:rPr>
        <w:t>Guitar lick: A-G-F, G-F-G, A) 2x</w:t>
      </w:r>
    </w:p>
    <w:p w14:paraId="3BCF8611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Italic" w:hAnsi="Verdana,Italic" w:cs="Verdana,Italic"/>
          <w:i/>
          <w:iCs/>
          <w:sz w:val="28"/>
          <w:szCs w:val="28"/>
        </w:rPr>
      </w:pPr>
    </w:p>
    <w:p w14:paraId="0077E919" w14:textId="468084C0" w:rsidR="00AF0CDA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SOLO 1 (</w:t>
      </w:r>
      <w:r w:rsidR="00DF631F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4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bars) </w:t>
      </w:r>
    </w:p>
    <w:p w14:paraId="5D1A69EC" w14:textId="5F127B35" w:rsidR="00AF0CDA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SOLO 2 (</w:t>
      </w:r>
      <w:r w:rsidR="00DF631F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4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bars)</w:t>
      </w:r>
    </w:p>
    <w:p w14:paraId="5452817C" w14:textId="194802EB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SOLO 3 (</w:t>
      </w:r>
      <w:r w:rsidR="00DF631F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4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bars)</w:t>
      </w:r>
    </w:p>
    <w:p w14:paraId="604E3C1D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</w:rPr>
      </w:pPr>
    </w:p>
    <w:p w14:paraId="17952EAF" w14:textId="7EE20D80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POST-SOLO BREAK</w:t>
      </w:r>
    </w:p>
    <w:p w14:paraId="73751130" w14:textId="23571F08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</w:rPr>
      </w:pPr>
      <w:r>
        <w:rPr>
          <w:rFonts w:ascii="Verdana" w:hAnsi="Verdana" w:cs="Verdana"/>
          <w:sz w:val="28"/>
          <w:szCs w:val="28"/>
        </w:rPr>
        <w:t>Guitar lick (A-G-F, G-F-G, A-G-F, G-F-G, A-G-F, G-F-G, A…) 2x</w:t>
      </w:r>
    </w:p>
    <w:p w14:paraId="74FADC87" w14:textId="40847570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lastRenderedPageBreak/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3</w:t>
      </w:r>
    </w:p>
    <w:p w14:paraId="6D215B44" w14:textId="346505F1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 xml:space="preserve">Like two fighters that don’t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wanna</w:t>
      </w:r>
      <w:proofErr w:type="spellEnd"/>
      <w:r>
        <w:rPr>
          <w:rFonts w:ascii="Verdana,Bold" w:hAnsi="Verdana,Bold" w:cs="Verdana,Bold"/>
          <w:b/>
          <w:bCs/>
          <w:sz w:val="28"/>
          <w:szCs w:val="28"/>
        </w:rPr>
        <w:t xml:space="preserve"> hit,</w:t>
      </w:r>
    </w:p>
    <w:p w14:paraId="33B73138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 xml:space="preserve">and an engine that don’t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wanna</w:t>
      </w:r>
      <w:proofErr w:type="spellEnd"/>
      <w:r>
        <w:rPr>
          <w:rFonts w:ascii="Verdana,Bold" w:hAnsi="Verdana,Bold" w:cs="Verdana,Bold"/>
          <w:b/>
          <w:bCs/>
          <w:sz w:val="28"/>
          <w:szCs w:val="28"/>
        </w:rPr>
        <w:t xml:space="preserve"> quit…</w:t>
      </w:r>
    </w:p>
    <w:p w14:paraId="15E81261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Like the horses on a carousel,</w:t>
      </w:r>
    </w:p>
    <w:p w14:paraId="0315CF56" w14:textId="4B45C585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like getting sick and then getting well…</w:t>
      </w:r>
    </w:p>
    <w:p w14:paraId="4EB7637F" w14:textId="77777777" w:rsidR="00AF0CDA" w:rsidRDefault="00AF0CDA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19295A05" w14:textId="5C91E471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4</w:t>
      </w:r>
    </w:p>
    <w:p w14:paraId="76BFBD47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Like two lovers having their first dance,</w:t>
      </w:r>
    </w:p>
    <w:p w14:paraId="34CD3EFD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and the beats that keep me in a trance</w:t>
      </w:r>
    </w:p>
    <w:p w14:paraId="40F63392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Like a planet that will always spin,</w:t>
      </w:r>
    </w:p>
    <w:p w14:paraId="402542B4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rPr>
          <w:rFonts w:ascii="Verdana,Bold" w:hAnsi="Verdana,Bold" w:cs="Verdana,Bold"/>
          <w:b/>
          <w:bCs/>
          <w:sz w:val="28"/>
          <w:szCs w:val="28"/>
        </w:rPr>
        <w:t>like a circle that will never end</w:t>
      </w:r>
    </w:p>
    <w:p w14:paraId="391CD7F5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64DD96F7" w14:textId="1BA369B7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3</w:t>
      </w:r>
    </w:p>
    <w:p w14:paraId="707CC4FC" w14:textId="3454ED35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7D9DF054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1EEBBD40" w14:textId="24D63A17" w:rsidR="00AF0CDA" w:rsidRPr="00AF0CDA" w:rsidRDefault="00AF0CDA" w:rsidP="00076FDD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4</w:t>
      </w:r>
    </w:p>
    <w:p w14:paraId="2F19BF3A" w14:textId="671B5729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09C9DF87" w14:textId="6DE6C212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>
        <w:rPr>
          <w:rFonts w:ascii="Verdana,Bold" w:hAnsi="Verdana,Bold" w:cs="Verdana,Bold"/>
          <w:b/>
          <w:bCs/>
          <w:sz w:val="28"/>
          <w:szCs w:val="28"/>
        </w:rPr>
        <w:t>it</w:t>
      </w:r>
      <w:proofErr w:type="gramEnd"/>
      <w:r>
        <w:rPr>
          <w:rFonts w:ascii="Verdana,Bold" w:hAnsi="Verdana,Bold" w:cs="Verdana,Bold"/>
          <w:b/>
          <w:bCs/>
          <w:sz w:val="28"/>
          <w:szCs w:val="28"/>
        </w:rPr>
        <w:t xml:space="preserve"> goes A-round, and around and around, and </w:t>
      </w:r>
      <w:proofErr w:type="spellStart"/>
      <w:r>
        <w:rPr>
          <w:rFonts w:ascii="Verdana,Bold" w:hAnsi="Verdana,Bold" w:cs="Verdana,Bold"/>
          <w:b/>
          <w:bCs/>
          <w:sz w:val="28"/>
          <w:szCs w:val="28"/>
        </w:rPr>
        <w:t>arou-ou-ou-ound</w:t>
      </w:r>
      <w:proofErr w:type="spellEnd"/>
    </w:p>
    <w:p w14:paraId="48B023AD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30D594D2" w14:textId="56173FA3" w:rsidR="00AF0CDA" w:rsidRPr="00FB36D4" w:rsidRDefault="00AF0CDA" w:rsidP="00AF0CD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POST-CHORUS BREAK    -OUTRO-</w:t>
      </w:r>
    </w:p>
    <w:p w14:paraId="2090EE26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uitar lick A-G-F, G-F-G, A… A-G-F, G-F-G, A…</w:t>
      </w:r>
    </w:p>
    <w:p w14:paraId="0C52751B" w14:textId="07BA0426" w:rsidR="00795DCF" w:rsidRPr="00795DCF" w:rsidRDefault="00795DCF" w:rsidP="00076FDD">
      <w:pPr>
        <w:rPr>
          <w:rFonts w:ascii="Arial" w:hAnsi="Arial" w:cs="Arial"/>
          <w:b/>
          <w:i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795DCF">
        <w:rPr>
          <w:rFonts w:ascii="Arial" w:hAnsi="Arial" w:cs="Arial"/>
          <w:b/>
          <w:i/>
          <w:sz w:val="24"/>
          <w:szCs w:val="28"/>
          <w:u w:val="single"/>
        </w:rPr>
        <w:t>(</w:t>
      </w:r>
      <w:proofErr w:type="spellStart"/>
      <w:r w:rsidRPr="00795DCF">
        <w:rPr>
          <w:rFonts w:ascii="Arial" w:hAnsi="Arial" w:cs="Arial"/>
          <w:b/>
          <w:i/>
          <w:sz w:val="24"/>
          <w:szCs w:val="28"/>
          <w:u w:val="single"/>
        </w:rPr>
        <w:t>ritard</w:t>
      </w:r>
      <w:proofErr w:type="spellEnd"/>
      <w:r w:rsidRPr="00795DCF">
        <w:rPr>
          <w:rFonts w:ascii="Arial" w:hAnsi="Arial" w:cs="Arial"/>
          <w:b/>
          <w:i/>
          <w:sz w:val="24"/>
          <w:szCs w:val="28"/>
          <w:u w:val="single"/>
        </w:rPr>
        <w:t xml:space="preserve"> to </w:t>
      </w:r>
      <w:r>
        <w:rPr>
          <w:rFonts w:ascii="Arial" w:hAnsi="Arial" w:cs="Arial"/>
          <w:b/>
          <w:i/>
          <w:sz w:val="24"/>
          <w:szCs w:val="28"/>
          <w:u w:val="single"/>
        </w:rPr>
        <w:tab/>
      </w:r>
      <w:r>
        <w:rPr>
          <w:rFonts w:ascii="Arial" w:hAnsi="Arial" w:cs="Arial"/>
          <w:b/>
          <w:i/>
          <w:sz w:val="24"/>
          <w:szCs w:val="28"/>
          <w:u w:val="single"/>
        </w:rPr>
        <w:tab/>
      </w:r>
      <w:r>
        <w:rPr>
          <w:rFonts w:ascii="Arial" w:hAnsi="Arial" w:cs="Arial"/>
          <w:b/>
          <w:i/>
          <w:sz w:val="24"/>
          <w:szCs w:val="28"/>
          <w:u w:val="single"/>
        </w:rPr>
        <w:tab/>
      </w:r>
      <w:bookmarkStart w:id="0" w:name="_GoBack"/>
      <w:bookmarkEnd w:id="0"/>
      <w:r w:rsidRPr="00795DCF">
        <w:rPr>
          <w:rFonts w:ascii="Arial" w:hAnsi="Arial" w:cs="Arial"/>
          <w:b/>
          <w:i/>
          <w:sz w:val="24"/>
          <w:szCs w:val="28"/>
          <w:u w:val="single"/>
        </w:rPr>
        <w:t>hold)</w:t>
      </w:r>
    </w:p>
    <w:p w14:paraId="5661413D" w14:textId="418192A0" w:rsidR="006B5418" w:rsidRPr="00076FDD" w:rsidRDefault="00076FDD" w:rsidP="00076FDD">
      <w:r>
        <w:rPr>
          <w:rFonts w:ascii="Arial" w:hAnsi="Arial" w:cs="Arial"/>
          <w:sz w:val="28"/>
          <w:szCs w:val="28"/>
        </w:rPr>
        <w:t>A-G-F, G-F-G, A-G-F, G-F-G,</w:t>
      </w:r>
      <w:r w:rsidR="00795DCF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 xml:space="preserve"> A…. G…. F…… E….. D </w:t>
      </w:r>
    </w:p>
    <w:sectPr w:rsidR="006B5418" w:rsidRPr="00076FDD" w:rsidSect="00AF0C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,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,Italic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OwMDCxNDQ0MbIwNDdS0lEKTi0uzszPAykwqQUAD0hMKCwAAAA="/>
  </w:docVars>
  <w:rsids>
    <w:rsidRoot w:val="006B5418"/>
    <w:rsid w:val="00076FDD"/>
    <w:rsid w:val="003E6F3E"/>
    <w:rsid w:val="006B5418"/>
    <w:rsid w:val="006F3586"/>
    <w:rsid w:val="00795DCF"/>
    <w:rsid w:val="00AF0CDA"/>
    <w:rsid w:val="00DF6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CDA43"/>
  <w15:chartTrackingRefBased/>
  <w15:docId w15:val="{C11DD9A4-A577-4C3E-A866-C9FCC170E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54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Rustin</dc:creator>
  <cp:keywords/>
  <dc:description/>
  <cp:lastModifiedBy>dino</cp:lastModifiedBy>
  <cp:revision>6</cp:revision>
  <dcterms:created xsi:type="dcterms:W3CDTF">2023-12-12T18:52:00Z</dcterms:created>
  <dcterms:modified xsi:type="dcterms:W3CDTF">2024-01-03T21:17:00Z</dcterms:modified>
</cp:coreProperties>
</file>